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35509" w14:textId="77777777" w:rsidR="00AD5F4A" w:rsidRDefault="00AD5F4A" w:rsidP="00AD5F4A">
      <w:pPr>
        <w:jc w:val="center"/>
        <w:rPr>
          <w:b/>
          <w:bCs/>
          <w:sz w:val="40"/>
          <w:szCs w:val="40"/>
        </w:rPr>
      </w:pPr>
    </w:p>
    <w:p w14:paraId="5902032C" w14:textId="77777777" w:rsidR="00AD5F4A" w:rsidRDefault="00AD5F4A" w:rsidP="00AD5F4A">
      <w:pPr>
        <w:jc w:val="center"/>
        <w:rPr>
          <w:b/>
          <w:bCs/>
          <w:sz w:val="40"/>
          <w:szCs w:val="40"/>
        </w:rPr>
      </w:pPr>
    </w:p>
    <w:p w14:paraId="3D40A512" w14:textId="77777777" w:rsidR="00AD5F4A" w:rsidRPr="00E47382" w:rsidRDefault="00AD5F4A" w:rsidP="00AD5F4A">
      <w:pPr>
        <w:spacing w:line="276" w:lineRule="auto"/>
        <w:ind w:left="630" w:right="45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fe Expectancy: A Data-Driven Exploration and Prediction</w:t>
      </w:r>
    </w:p>
    <w:p w14:paraId="74098791" w14:textId="620B81E4" w:rsidR="00AD5F4A" w:rsidRPr="00E47382" w:rsidRDefault="00AD5F4A" w:rsidP="00AD5F4A">
      <w:pPr>
        <w:pStyle w:val="NormalWeb"/>
        <w:spacing w:line="276" w:lineRule="auto"/>
        <w:jc w:val="center"/>
      </w:pPr>
      <w:r w:rsidRPr="00E47382">
        <w:rPr>
          <w:b/>
          <w:bCs/>
          <w:sz w:val="40"/>
          <w:szCs w:val="40"/>
        </w:rPr>
        <w:t xml:space="preserve">Milestone: </w:t>
      </w:r>
      <w:r w:rsidR="008B18D5">
        <w:rPr>
          <w:b/>
          <w:bCs/>
          <w:sz w:val="40"/>
          <w:szCs w:val="40"/>
        </w:rPr>
        <w:t xml:space="preserve">Data </w:t>
      </w:r>
      <w:r w:rsidR="00895963">
        <w:rPr>
          <w:b/>
          <w:bCs/>
          <w:sz w:val="40"/>
          <w:szCs w:val="40"/>
        </w:rPr>
        <w:t>Exploration</w:t>
      </w:r>
      <w:r w:rsidR="008B18D5">
        <w:rPr>
          <w:b/>
          <w:bCs/>
          <w:sz w:val="40"/>
          <w:szCs w:val="40"/>
        </w:rPr>
        <w:t xml:space="preserve"> and </w:t>
      </w:r>
      <w:r w:rsidR="00895963">
        <w:rPr>
          <w:b/>
          <w:bCs/>
          <w:sz w:val="40"/>
          <w:szCs w:val="40"/>
        </w:rPr>
        <w:t>Visualization</w:t>
      </w:r>
    </w:p>
    <w:p w14:paraId="789FDC50" w14:textId="4A7B305C" w:rsidR="00AD5F4A" w:rsidRPr="004F66BF" w:rsidRDefault="00AD5F4A" w:rsidP="00AD5F4A">
      <w:pPr>
        <w:pStyle w:val="NormalWeb"/>
        <w:spacing w:line="276" w:lineRule="auto"/>
        <w:jc w:val="center"/>
        <w:rPr>
          <w:sz w:val="44"/>
          <w:szCs w:val="44"/>
        </w:rPr>
      </w:pPr>
      <w:r w:rsidRPr="004F66BF">
        <w:rPr>
          <w:sz w:val="44"/>
          <w:szCs w:val="44"/>
        </w:rPr>
        <w:t>Group 13</w:t>
      </w:r>
    </w:p>
    <w:p w14:paraId="27D3D1D0" w14:textId="77777777" w:rsidR="00AD5F4A" w:rsidRPr="004F66BF" w:rsidRDefault="00AD5F4A" w:rsidP="00AD5F4A">
      <w:pPr>
        <w:pStyle w:val="NormalWeb"/>
        <w:spacing w:line="276" w:lineRule="auto"/>
        <w:jc w:val="center"/>
        <w:rPr>
          <w:sz w:val="44"/>
          <w:szCs w:val="44"/>
          <w:lang w:val="en-US"/>
        </w:rPr>
      </w:pPr>
      <w:r w:rsidRPr="004F66BF">
        <w:rPr>
          <w:sz w:val="44"/>
          <w:szCs w:val="44"/>
          <w:lang w:val="en-US"/>
        </w:rPr>
        <w:t xml:space="preserve"> Sai Varun Kumar Namburi</w:t>
      </w:r>
    </w:p>
    <w:p w14:paraId="0424F002" w14:textId="77777777" w:rsidR="00AD5F4A" w:rsidRPr="004F66BF" w:rsidRDefault="00AD5F4A" w:rsidP="00AD5F4A">
      <w:pPr>
        <w:pStyle w:val="NormalWeb"/>
        <w:spacing w:line="276" w:lineRule="auto"/>
        <w:jc w:val="center"/>
        <w:rPr>
          <w:sz w:val="28"/>
          <w:szCs w:val="28"/>
        </w:rPr>
      </w:pPr>
      <w:r w:rsidRPr="004F66BF">
        <w:rPr>
          <w:sz w:val="44"/>
          <w:szCs w:val="44"/>
        </w:rPr>
        <w:t>Prajwal Srinivas</w:t>
      </w:r>
    </w:p>
    <w:p w14:paraId="7DA1691F" w14:textId="77777777" w:rsidR="00AD5F4A" w:rsidRPr="004F66BF" w:rsidRDefault="00000000" w:rsidP="00AD5F4A">
      <w:pPr>
        <w:pStyle w:val="NormalWeb"/>
        <w:spacing w:line="276" w:lineRule="auto"/>
        <w:jc w:val="center"/>
        <w:rPr>
          <w:color w:val="000000" w:themeColor="text1"/>
          <w:sz w:val="44"/>
          <w:szCs w:val="44"/>
        </w:rPr>
      </w:pPr>
      <w:hyperlink r:id="rId8" w:history="1">
        <w:r w:rsidR="00AD5F4A" w:rsidRPr="004F66BF">
          <w:rPr>
            <w:rStyle w:val="Hyperlink"/>
            <w:color w:val="000000" w:themeColor="text1"/>
            <w:sz w:val="44"/>
            <w:szCs w:val="44"/>
          </w:rPr>
          <w:t>namburi.sai@northeastern.edu</w:t>
        </w:r>
      </w:hyperlink>
    </w:p>
    <w:p w14:paraId="344AB9FB" w14:textId="77777777" w:rsidR="00AD5F4A" w:rsidRPr="004F66BF" w:rsidRDefault="00000000" w:rsidP="00AD5F4A">
      <w:pPr>
        <w:pStyle w:val="NormalWeb"/>
        <w:spacing w:line="276" w:lineRule="auto"/>
        <w:jc w:val="center"/>
        <w:rPr>
          <w:color w:val="000000" w:themeColor="text1"/>
          <w:sz w:val="44"/>
          <w:szCs w:val="44"/>
          <w:u w:val="single"/>
        </w:rPr>
      </w:pPr>
      <w:hyperlink r:id="rId9" w:history="1">
        <w:r w:rsidR="00AD5F4A" w:rsidRPr="004F66BF">
          <w:rPr>
            <w:rStyle w:val="Hyperlink"/>
            <w:color w:val="000000" w:themeColor="text1"/>
            <w:sz w:val="44"/>
            <w:szCs w:val="44"/>
          </w:rPr>
          <w:t>srinivas.pra@northeastern.edu</w:t>
        </w:r>
      </w:hyperlink>
    </w:p>
    <w:p w14:paraId="31CDA56E" w14:textId="77777777" w:rsidR="00AD5F4A" w:rsidRPr="004F66BF" w:rsidRDefault="00AD5F4A" w:rsidP="00AD5F4A">
      <w:pPr>
        <w:pStyle w:val="NormalWeb"/>
        <w:spacing w:line="276" w:lineRule="auto"/>
        <w:jc w:val="center"/>
        <w:rPr>
          <w:sz w:val="44"/>
          <w:szCs w:val="44"/>
          <w:u w:val="single"/>
        </w:rPr>
      </w:pPr>
    </w:p>
    <w:p w14:paraId="39503F3C" w14:textId="77777777" w:rsidR="00AD5F4A" w:rsidRPr="004F66BF" w:rsidRDefault="00AD5F4A" w:rsidP="00AD5F4A">
      <w:pPr>
        <w:pStyle w:val="NormalWeb"/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Percentage of Effort Contributed by Student1: 50% </w:t>
      </w:r>
    </w:p>
    <w:p w14:paraId="5696A535" w14:textId="77777777" w:rsidR="00AD5F4A" w:rsidRPr="004F66BF" w:rsidRDefault="00AD5F4A" w:rsidP="00AD5F4A">
      <w:pPr>
        <w:pStyle w:val="NormalWeb"/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Percentage of Effort Contributed by Student2: 50% </w:t>
      </w:r>
    </w:p>
    <w:p w14:paraId="6C4CB5DF" w14:textId="77777777" w:rsidR="00AD5F4A" w:rsidRPr="004F66BF" w:rsidRDefault="00AD5F4A" w:rsidP="00AD5F4A">
      <w:pPr>
        <w:pStyle w:val="NormalWeb"/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Signature of Student 1: </w:t>
      </w:r>
      <w:r w:rsidRPr="004F66BF">
        <w:rPr>
          <w:b/>
          <w:bCs/>
          <w:sz w:val="36"/>
          <w:szCs w:val="36"/>
          <w:u w:val="single"/>
        </w:rPr>
        <w:t>Sai Varun</w:t>
      </w:r>
    </w:p>
    <w:p w14:paraId="55EA2120" w14:textId="2499609E" w:rsidR="00AD5F4A" w:rsidRPr="004F66BF" w:rsidRDefault="00AD5F4A" w:rsidP="00AD5F4A">
      <w:pPr>
        <w:spacing w:line="276" w:lineRule="auto"/>
        <w:jc w:val="center"/>
        <w:rPr>
          <w:b/>
          <w:bCs/>
          <w:sz w:val="36"/>
          <w:szCs w:val="36"/>
          <w:u w:val="single"/>
        </w:rPr>
      </w:pPr>
      <w:r w:rsidRPr="004F66BF">
        <w:rPr>
          <w:b/>
          <w:bCs/>
          <w:sz w:val="36"/>
          <w:szCs w:val="36"/>
        </w:rPr>
        <w:t xml:space="preserve">Signature of Student 2: </w:t>
      </w:r>
      <w:r w:rsidRPr="004F66BF">
        <w:rPr>
          <w:b/>
          <w:bCs/>
          <w:sz w:val="36"/>
          <w:szCs w:val="36"/>
          <w:u w:val="single"/>
        </w:rPr>
        <w:t>Prajwal</w:t>
      </w:r>
    </w:p>
    <w:p w14:paraId="2B1C5CD3" w14:textId="77777777" w:rsidR="00AD5F4A" w:rsidRPr="004F66BF" w:rsidRDefault="00AD5F4A" w:rsidP="00AD5F4A">
      <w:pPr>
        <w:spacing w:line="276" w:lineRule="auto"/>
        <w:jc w:val="center"/>
        <w:rPr>
          <w:b/>
          <w:bCs/>
          <w:sz w:val="36"/>
          <w:szCs w:val="36"/>
          <w:u w:val="single"/>
        </w:rPr>
      </w:pPr>
    </w:p>
    <w:p w14:paraId="12059EDF" w14:textId="37C0D43F" w:rsidR="00AD5F4A" w:rsidRPr="004F66BF" w:rsidRDefault="00AD5F4A" w:rsidP="00AD5F4A">
      <w:pPr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Date of Submission: </w:t>
      </w:r>
      <w:r w:rsidR="00895963">
        <w:rPr>
          <w:b/>
          <w:bCs/>
          <w:sz w:val="36"/>
          <w:szCs w:val="36"/>
        </w:rPr>
        <w:t>5</w:t>
      </w:r>
      <w:r w:rsidRPr="004F66BF">
        <w:rPr>
          <w:b/>
          <w:bCs/>
          <w:sz w:val="36"/>
          <w:szCs w:val="36"/>
          <w:vertAlign w:val="superscript"/>
        </w:rPr>
        <w:t>th</w:t>
      </w:r>
      <w:r w:rsidRPr="004F66BF">
        <w:rPr>
          <w:b/>
          <w:bCs/>
          <w:sz w:val="36"/>
          <w:szCs w:val="36"/>
        </w:rPr>
        <w:t xml:space="preserve"> </w:t>
      </w:r>
      <w:r w:rsidR="00895963">
        <w:rPr>
          <w:b/>
          <w:bCs/>
          <w:sz w:val="36"/>
          <w:szCs w:val="36"/>
        </w:rPr>
        <w:t>Mar</w:t>
      </w:r>
      <w:r w:rsidRPr="004F66BF">
        <w:rPr>
          <w:b/>
          <w:bCs/>
          <w:sz w:val="36"/>
          <w:szCs w:val="36"/>
        </w:rPr>
        <w:t xml:space="preserve"> 2023</w:t>
      </w:r>
    </w:p>
    <w:p w14:paraId="7CAC871B" w14:textId="77777777" w:rsidR="00AD5F4A" w:rsidRDefault="00AD5F4A" w:rsidP="00AD5F4A">
      <w:pPr>
        <w:jc w:val="center"/>
        <w:rPr>
          <w:b/>
          <w:bCs/>
          <w:sz w:val="32"/>
          <w:szCs w:val="32"/>
        </w:rPr>
      </w:pPr>
    </w:p>
    <w:p w14:paraId="01C81C8F" w14:textId="77777777" w:rsidR="00AD5F4A" w:rsidRDefault="00AD5F4A" w:rsidP="00AD5F4A">
      <w:pPr>
        <w:jc w:val="center"/>
        <w:rPr>
          <w:b/>
          <w:bCs/>
          <w:sz w:val="32"/>
          <w:szCs w:val="32"/>
        </w:rPr>
      </w:pPr>
    </w:p>
    <w:p w14:paraId="74FC5643" w14:textId="77777777" w:rsidR="00AD5F4A" w:rsidRDefault="00AD5F4A" w:rsidP="00AD5F4A">
      <w:pPr>
        <w:jc w:val="center"/>
        <w:rPr>
          <w:b/>
          <w:bCs/>
          <w:sz w:val="32"/>
          <w:szCs w:val="32"/>
        </w:rPr>
      </w:pPr>
    </w:p>
    <w:p w14:paraId="1E623D4E" w14:textId="77777777" w:rsidR="00D346CC" w:rsidRDefault="00D346CC" w:rsidP="004F66BF">
      <w:pPr>
        <w:jc w:val="both"/>
        <w:rPr>
          <w:sz w:val="32"/>
          <w:szCs w:val="32"/>
        </w:rPr>
      </w:pPr>
    </w:p>
    <w:p w14:paraId="75280114" w14:textId="77777777" w:rsidR="00AD5F4A" w:rsidRDefault="00AD5F4A" w:rsidP="00AD5F4A">
      <w:pPr>
        <w:ind w:left="360"/>
        <w:jc w:val="both"/>
        <w:rPr>
          <w:b/>
          <w:bCs/>
          <w:sz w:val="28"/>
          <w:szCs w:val="28"/>
          <w:u w:val="single"/>
        </w:rPr>
      </w:pPr>
    </w:p>
    <w:p w14:paraId="3055AD3E" w14:textId="052B9CB8" w:rsidR="00AD5F4A" w:rsidRDefault="00AD5F4A" w:rsidP="00AD5F4A">
      <w:pPr>
        <w:spacing w:line="276" w:lineRule="auto"/>
        <w:ind w:left="360"/>
        <w:jc w:val="both"/>
      </w:pPr>
      <w:r w:rsidRPr="005F100B">
        <w:rPr>
          <w:b/>
          <w:bCs/>
          <w:sz w:val="28"/>
          <w:szCs w:val="28"/>
          <w:u w:val="single"/>
        </w:rPr>
        <w:t>Data Source:</w:t>
      </w:r>
      <w:r w:rsidRPr="005F100B">
        <w:rPr>
          <w:sz w:val="28"/>
          <w:szCs w:val="28"/>
        </w:rPr>
        <w:t xml:space="preserve"> </w:t>
      </w:r>
      <w:r>
        <w:t>This dataset is taken from kaggle.com</w:t>
      </w:r>
    </w:p>
    <w:p w14:paraId="61E3EC21" w14:textId="77777777" w:rsidR="00AD5F4A" w:rsidRDefault="00000000" w:rsidP="00AD5F4A">
      <w:pPr>
        <w:spacing w:line="276" w:lineRule="auto"/>
        <w:ind w:left="360"/>
        <w:jc w:val="both"/>
      </w:pPr>
      <w:hyperlink r:id="rId10" w:history="1">
        <w:r w:rsidR="00AD5F4A" w:rsidRPr="000E10D4">
          <w:rPr>
            <w:rStyle w:val="Hyperlink"/>
          </w:rPr>
          <w:t>https://www.kaggle.com/code/philbowman212/life-expectancy-exploratory-data-analysis/data</w:t>
        </w:r>
      </w:hyperlink>
    </w:p>
    <w:p w14:paraId="0CADDE08" w14:textId="77777777" w:rsidR="00AD5F4A" w:rsidRDefault="00AD5F4A" w:rsidP="00AD5F4A">
      <w:pPr>
        <w:ind w:left="360"/>
        <w:jc w:val="both"/>
        <w:rPr>
          <w:b/>
          <w:bCs/>
          <w:sz w:val="28"/>
          <w:szCs w:val="28"/>
          <w:u w:val="single"/>
        </w:rPr>
      </w:pPr>
    </w:p>
    <w:p w14:paraId="7FE68833" w14:textId="68793331" w:rsidR="00AD5F4A" w:rsidRPr="005F100B" w:rsidRDefault="00AD5F4A" w:rsidP="00AD5F4A">
      <w:pPr>
        <w:ind w:left="360"/>
        <w:jc w:val="both"/>
        <w:rPr>
          <w:b/>
          <w:bCs/>
          <w:u w:val="single"/>
        </w:rPr>
      </w:pPr>
      <w:r w:rsidRPr="005F100B">
        <w:rPr>
          <w:b/>
          <w:bCs/>
          <w:sz w:val="28"/>
          <w:szCs w:val="28"/>
          <w:u w:val="single"/>
        </w:rPr>
        <w:t>Data</w:t>
      </w:r>
      <w:r w:rsidRPr="005F100B">
        <w:rPr>
          <w:b/>
          <w:bCs/>
          <w:u w:val="single"/>
        </w:rPr>
        <w:t xml:space="preserve"> </w:t>
      </w:r>
      <w:r w:rsidRPr="005F100B">
        <w:rPr>
          <w:b/>
          <w:bCs/>
          <w:sz w:val="28"/>
          <w:szCs w:val="28"/>
          <w:u w:val="single"/>
        </w:rPr>
        <w:t>Description</w:t>
      </w:r>
      <w:r w:rsidRPr="005F100B">
        <w:rPr>
          <w:b/>
          <w:bCs/>
          <w:u w:val="single"/>
        </w:rPr>
        <w:t xml:space="preserve">: </w:t>
      </w:r>
    </w:p>
    <w:p w14:paraId="4A04010A" w14:textId="77777777" w:rsidR="00AD5F4A" w:rsidRDefault="00AD5F4A" w:rsidP="002707A8">
      <w:pPr>
        <w:spacing w:line="276" w:lineRule="auto"/>
        <w:ind w:left="360"/>
        <w:jc w:val="both"/>
      </w:pPr>
      <w:r w:rsidRPr="00D20237">
        <w:t xml:space="preserve">The World Health Organization's Global Health Observatory (GHO) maintains records of the health status and related factors </w:t>
      </w:r>
      <w:r>
        <w:t>of</w:t>
      </w:r>
      <w:r w:rsidRPr="00D20237">
        <w:t xml:space="preserve"> all countries.</w:t>
      </w:r>
      <w:r>
        <w:t xml:space="preserve"> </w:t>
      </w:r>
      <w:r w:rsidRPr="00D20237">
        <w:t xml:space="preserve">The data concerning life expectancy and health factors for 193 countries </w:t>
      </w:r>
      <w:r>
        <w:t>were</w:t>
      </w:r>
      <w:r w:rsidRPr="00D20237">
        <w:t xml:space="preserve"> obtained from the WHO's Global Health Observatory data repository</w:t>
      </w:r>
      <w:r>
        <w:t>.</w:t>
      </w:r>
      <w:r w:rsidRPr="00D20237">
        <w:t xml:space="preserve"> It was noted that over the past 15 years, there has been significant progress in the health sector, leading to a significant improvement in human mortality rates, particularly in developing nations compared to the last 30 years.</w:t>
      </w:r>
      <w:r>
        <w:t xml:space="preserve"> </w:t>
      </w:r>
      <w:r w:rsidRPr="004A5CFD">
        <w:t xml:space="preserve">In this project, data from the years 2000 to 2015 for 193 countries </w:t>
      </w:r>
      <w:r>
        <w:t>were</w:t>
      </w:r>
      <w:r w:rsidRPr="004A5CFD">
        <w:t xml:space="preserve"> selected for further analysis.</w:t>
      </w:r>
      <w:r>
        <w:t xml:space="preserve"> In this dataset, we have 22 columns as below </w:t>
      </w:r>
    </w:p>
    <w:p w14:paraId="16A8C7DC" w14:textId="79913B05" w:rsidR="00AD5F4A" w:rsidRDefault="00AD5F4A" w:rsidP="002707A8">
      <w:pPr>
        <w:spacing w:line="276" w:lineRule="auto"/>
        <w:ind w:left="360"/>
        <w:jc w:val="both"/>
      </w:pPr>
      <w:r>
        <w:t>(</w:t>
      </w:r>
      <w:r w:rsidRPr="005856E4">
        <w:t>Country, Year,</w:t>
      </w:r>
      <w:r>
        <w:t xml:space="preserve"> </w:t>
      </w:r>
      <w:r w:rsidRPr="005856E4">
        <w:t>Status,</w:t>
      </w:r>
      <w:r>
        <w:t xml:space="preserve"> </w:t>
      </w:r>
      <w:r w:rsidRPr="005856E4">
        <w:t>Life expectancy,</w:t>
      </w:r>
      <w:r>
        <w:t xml:space="preserve"> </w:t>
      </w:r>
      <w:r w:rsidRPr="005856E4">
        <w:t>Adult Mortality,</w:t>
      </w:r>
      <w:r>
        <w:t xml:space="preserve"> </w:t>
      </w:r>
      <w:r w:rsidRPr="005856E4">
        <w:t>infant deaths,</w:t>
      </w:r>
      <w:r>
        <w:t xml:space="preserve"> </w:t>
      </w:r>
      <w:r w:rsidRPr="005856E4">
        <w:t>Alcohol,</w:t>
      </w:r>
      <w:r>
        <w:t xml:space="preserve"> </w:t>
      </w:r>
      <w:r w:rsidRPr="005856E4">
        <w:t>percentage expenditure,</w:t>
      </w:r>
      <w:r>
        <w:t xml:space="preserve"> </w:t>
      </w:r>
      <w:r w:rsidRPr="005856E4">
        <w:t>Hepatitis B,</w:t>
      </w:r>
      <w:r>
        <w:t xml:space="preserve"> </w:t>
      </w:r>
      <w:r w:rsidRPr="005856E4">
        <w:t>Measles, BMI,</w:t>
      </w:r>
      <w:r>
        <w:t xml:space="preserve"> </w:t>
      </w:r>
      <w:r w:rsidRPr="005856E4">
        <w:t>under-five deaths,</w:t>
      </w:r>
      <w:r>
        <w:t xml:space="preserve"> </w:t>
      </w:r>
      <w:r w:rsidRPr="005856E4">
        <w:t>Polio,</w:t>
      </w:r>
      <w:r>
        <w:t xml:space="preserve"> </w:t>
      </w:r>
      <w:r w:rsidRPr="005856E4">
        <w:t>Total expenditure,</w:t>
      </w:r>
      <w:r>
        <w:t xml:space="preserve"> </w:t>
      </w:r>
      <w:r w:rsidRPr="005856E4">
        <w:t>Diphtheria, HIV/AIDS,</w:t>
      </w:r>
      <w:r>
        <w:t xml:space="preserve"> </w:t>
      </w:r>
      <w:r w:rsidRPr="005856E4">
        <w:t>GDP,</w:t>
      </w:r>
      <w:r>
        <w:t xml:space="preserve"> </w:t>
      </w:r>
      <w:r w:rsidRPr="005856E4">
        <w:t>Population, thinness  1-19 years, thinness 5-9 years,</w:t>
      </w:r>
      <w:r>
        <w:t xml:space="preserve"> </w:t>
      </w:r>
      <w:r w:rsidRPr="005856E4">
        <w:t>Income composition of resources,</w:t>
      </w:r>
      <w:r>
        <w:t xml:space="preserve"> </w:t>
      </w:r>
      <w:r w:rsidRPr="005856E4">
        <w:t>Schooling</w:t>
      </w:r>
      <w:r>
        <w:t>)</w:t>
      </w:r>
    </w:p>
    <w:p w14:paraId="539219E3" w14:textId="26F80909" w:rsidR="00804961" w:rsidRDefault="00804961" w:rsidP="00AD5F4A">
      <w:pPr>
        <w:spacing w:line="276" w:lineRule="auto"/>
        <w:ind w:left="360"/>
      </w:pPr>
    </w:p>
    <w:p w14:paraId="4AEC3F10" w14:textId="50DBBFC7" w:rsidR="00CF0DE1" w:rsidRDefault="00C479BE" w:rsidP="00895963">
      <w:pPr>
        <w:tabs>
          <w:tab w:val="left" w:pos="720"/>
        </w:tabs>
        <w:ind w:left="360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Data Exploration:</w:t>
      </w:r>
    </w:p>
    <w:p w14:paraId="5CB8ED82" w14:textId="34929B13" w:rsidR="00C479BE" w:rsidRDefault="00C479BE" w:rsidP="00C479BE">
      <w:pPr>
        <w:tabs>
          <w:tab w:val="left" w:pos="720"/>
        </w:tabs>
        <w:ind w:left="360"/>
      </w:pPr>
      <w:r>
        <w:t>Observation</w:t>
      </w:r>
    </w:p>
    <w:p w14:paraId="3D7C873E" w14:textId="27575C5D" w:rsidR="00C479BE" w:rsidRDefault="00C479BE" w:rsidP="004861BA">
      <w:pPr>
        <w:pStyle w:val="ListParagraph"/>
        <w:numPr>
          <w:ilvl w:val="0"/>
          <w:numId w:val="7"/>
        </w:numPr>
        <w:tabs>
          <w:tab w:val="left" w:pos="720"/>
        </w:tabs>
      </w:pPr>
      <w:r>
        <w:t>Life Expectancy</w:t>
      </w:r>
      <w:r>
        <w:t xml:space="preserve"> has a negative correlation with adult </w:t>
      </w:r>
      <w:proofErr w:type="gramStart"/>
      <w:r>
        <w:t>mortality</w:t>
      </w:r>
      <w:proofErr w:type="gramEnd"/>
    </w:p>
    <w:p w14:paraId="6D5D2864" w14:textId="780EA178" w:rsidR="00C479BE" w:rsidRDefault="00C479BE" w:rsidP="004861BA">
      <w:pPr>
        <w:pStyle w:val="ListParagraph"/>
        <w:numPr>
          <w:ilvl w:val="0"/>
          <w:numId w:val="7"/>
        </w:numPr>
        <w:tabs>
          <w:tab w:val="left" w:pos="720"/>
        </w:tabs>
      </w:pPr>
      <w:r>
        <w:t>Life Expectancy</w:t>
      </w:r>
      <w:r>
        <w:t xml:space="preserve"> has </w:t>
      </w:r>
      <w:r>
        <w:t xml:space="preserve">a </w:t>
      </w:r>
      <w:r>
        <w:t xml:space="preserve">strong </w:t>
      </w:r>
      <w:r>
        <w:t>correlation</w:t>
      </w:r>
      <w:r>
        <w:t xml:space="preserve"> with Schooling and Income composition of </w:t>
      </w:r>
      <w:proofErr w:type="gramStart"/>
      <w:r>
        <w:t>resources</w:t>
      </w:r>
      <w:proofErr w:type="gramEnd"/>
    </w:p>
    <w:p w14:paraId="29E3807C" w14:textId="29A5F726" w:rsidR="00C479BE" w:rsidRDefault="00C479BE" w:rsidP="004861BA">
      <w:pPr>
        <w:pStyle w:val="ListParagraph"/>
        <w:numPr>
          <w:ilvl w:val="0"/>
          <w:numId w:val="7"/>
        </w:numPr>
        <w:tabs>
          <w:tab w:val="left" w:pos="720"/>
        </w:tabs>
      </w:pPr>
      <w:r>
        <w:t>The strong</w:t>
      </w:r>
      <w:r>
        <w:t xml:space="preserve"> correlation between thinness_1to19_years and thinness_5to9_years</w:t>
      </w:r>
    </w:p>
    <w:p w14:paraId="19591C06" w14:textId="613AF8E7" w:rsidR="00C479BE" w:rsidRPr="00513466" w:rsidRDefault="00C479BE" w:rsidP="004861BA">
      <w:pPr>
        <w:pStyle w:val="ListParagraph"/>
        <w:numPr>
          <w:ilvl w:val="0"/>
          <w:numId w:val="7"/>
        </w:numPr>
        <w:tabs>
          <w:tab w:val="left" w:pos="720"/>
        </w:tabs>
        <w:rPr>
          <w:sz w:val="24"/>
          <w:szCs w:val="24"/>
        </w:rPr>
      </w:pPr>
      <w:r>
        <w:t xml:space="preserve">There is a non-negligible correlation between </w:t>
      </w:r>
      <w:r>
        <w:t>Life Expectancy</w:t>
      </w:r>
      <w:r>
        <w:t xml:space="preserve"> and BMI and body </w:t>
      </w:r>
      <w:proofErr w:type="gramStart"/>
      <w:r>
        <w:t>diseases</w:t>
      </w:r>
      <w:proofErr w:type="gramEnd"/>
    </w:p>
    <w:p w14:paraId="2E6B8F16" w14:textId="41DAF96F" w:rsidR="00513466" w:rsidRDefault="00513466" w:rsidP="00513466">
      <w:pPr>
        <w:tabs>
          <w:tab w:val="left" w:pos="720"/>
        </w:tabs>
        <w:ind w:left="720"/>
      </w:pPr>
    </w:p>
    <w:p w14:paraId="089FDBE3" w14:textId="13F0F54D" w:rsidR="00513466" w:rsidRDefault="00513466" w:rsidP="00513466">
      <w:pPr>
        <w:tabs>
          <w:tab w:val="left" w:pos="720"/>
        </w:tabs>
        <w:ind w:left="720"/>
      </w:pPr>
      <w:r w:rsidRPr="00513466">
        <w:drawing>
          <wp:inline distT="0" distB="0" distL="0" distR="0" wp14:anchorId="0180C342" wp14:editId="39F555FF">
            <wp:extent cx="4396740" cy="3772239"/>
            <wp:effectExtent l="0" t="0" r="381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04191" cy="377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F4066" w14:textId="4B4A2442" w:rsidR="00513466" w:rsidRDefault="00513466" w:rsidP="00513466">
      <w:pPr>
        <w:tabs>
          <w:tab w:val="left" w:pos="720"/>
        </w:tabs>
        <w:ind w:left="720"/>
      </w:pPr>
    </w:p>
    <w:p w14:paraId="765DC287" w14:textId="19A07921" w:rsidR="00507D36" w:rsidRDefault="000939E3" w:rsidP="00513466">
      <w:pPr>
        <w:tabs>
          <w:tab w:val="left" w:pos="720"/>
        </w:tabs>
        <w:ind w:left="720"/>
      </w:pPr>
      <w:r>
        <w:t>Dealing with missing data:</w:t>
      </w:r>
    </w:p>
    <w:p w14:paraId="3C53ACBF" w14:textId="77777777" w:rsidR="000939E3" w:rsidRDefault="000939E3" w:rsidP="00513466">
      <w:pPr>
        <w:tabs>
          <w:tab w:val="left" w:pos="720"/>
        </w:tabs>
        <w:ind w:left="720"/>
      </w:pPr>
    </w:p>
    <w:p w14:paraId="147B62C8" w14:textId="5C1CA495" w:rsidR="000939E3" w:rsidRDefault="000939E3" w:rsidP="00513466">
      <w:pPr>
        <w:tabs>
          <w:tab w:val="left" w:pos="720"/>
        </w:tabs>
        <w:ind w:left="720"/>
      </w:pPr>
      <w:r w:rsidRPr="000939E3">
        <w:drawing>
          <wp:inline distT="0" distB="0" distL="0" distR="0" wp14:anchorId="4AD72588" wp14:editId="07C092F4">
            <wp:extent cx="4487936" cy="3764280"/>
            <wp:effectExtent l="0" t="0" r="8255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4637" cy="37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2D779" w14:textId="56CDC31F" w:rsidR="00321601" w:rsidRDefault="00321601" w:rsidP="00513466">
      <w:pPr>
        <w:tabs>
          <w:tab w:val="left" w:pos="720"/>
        </w:tabs>
        <w:ind w:left="720"/>
      </w:pPr>
      <w:r>
        <w:t>Percentage of Null Values</w:t>
      </w:r>
      <w:r w:rsidR="00DE4133">
        <w:t xml:space="preserve"> for each column</w:t>
      </w:r>
      <w:r>
        <w:t>:</w:t>
      </w:r>
    </w:p>
    <w:p w14:paraId="19689CA2" w14:textId="5D4DA979" w:rsidR="000939E3" w:rsidRDefault="000939E3" w:rsidP="00513466">
      <w:pPr>
        <w:tabs>
          <w:tab w:val="left" w:pos="720"/>
        </w:tabs>
        <w:ind w:left="720"/>
      </w:pPr>
    </w:p>
    <w:p w14:paraId="076B70C2" w14:textId="6B93C577" w:rsidR="000939E3" w:rsidRDefault="000939E3" w:rsidP="00513466">
      <w:pPr>
        <w:tabs>
          <w:tab w:val="left" w:pos="720"/>
        </w:tabs>
        <w:ind w:left="720"/>
      </w:pPr>
      <w:r w:rsidRPr="000939E3">
        <w:drawing>
          <wp:inline distT="0" distB="0" distL="0" distR="0" wp14:anchorId="12AAD98D" wp14:editId="7F4B0145">
            <wp:extent cx="3634740" cy="3773269"/>
            <wp:effectExtent l="0" t="0" r="381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6612" cy="3775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B5B7F" w14:textId="27B930D2" w:rsidR="007D40FA" w:rsidRDefault="00DE4133" w:rsidP="00513466">
      <w:pPr>
        <w:tabs>
          <w:tab w:val="left" w:pos="720"/>
        </w:tabs>
        <w:ind w:left="720"/>
      </w:pPr>
      <w:r>
        <w:lastRenderedPageBreak/>
        <w:t>Treat null values using interpolation:</w:t>
      </w:r>
    </w:p>
    <w:p w14:paraId="0692B1A6" w14:textId="44B5DA1D" w:rsidR="00DE4133" w:rsidRDefault="00DE4133" w:rsidP="00513466">
      <w:pPr>
        <w:tabs>
          <w:tab w:val="left" w:pos="720"/>
        </w:tabs>
        <w:ind w:left="720"/>
      </w:pPr>
    </w:p>
    <w:p w14:paraId="0F7D55D7" w14:textId="3723FCD1" w:rsidR="00DE4133" w:rsidRDefault="00DE4133" w:rsidP="00513466">
      <w:pPr>
        <w:tabs>
          <w:tab w:val="left" w:pos="720"/>
        </w:tabs>
        <w:ind w:left="720"/>
      </w:pPr>
      <w:r w:rsidRPr="00DE4133">
        <w:drawing>
          <wp:inline distT="0" distB="0" distL="0" distR="0" wp14:anchorId="1DFED6AD" wp14:editId="1BDAE230">
            <wp:extent cx="6202680" cy="2229826"/>
            <wp:effectExtent l="0" t="0" r="762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12387" cy="223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6AC4C" w14:textId="672CDFA9" w:rsidR="00DE4133" w:rsidRDefault="00DE4133" w:rsidP="00513466">
      <w:pPr>
        <w:tabs>
          <w:tab w:val="left" w:pos="720"/>
        </w:tabs>
        <w:ind w:left="720"/>
      </w:pPr>
    </w:p>
    <w:p w14:paraId="3F8D4091" w14:textId="420E58FA" w:rsidR="00DE4133" w:rsidRDefault="00DE4133" w:rsidP="00513466">
      <w:pPr>
        <w:tabs>
          <w:tab w:val="left" w:pos="720"/>
        </w:tabs>
        <w:ind w:left="720"/>
      </w:pPr>
    </w:p>
    <w:p w14:paraId="3B783A20" w14:textId="289A98E4" w:rsidR="00DE4133" w:rsidRDefault="00DE4133" w:rsidP="00513466">
      <w:pPr>
        <w:tabs>
          <w:tab w:val="left" w:pos="720"/>
        </w:tabs>
        <w:ind w:left="720"/>
      </w:pPr>
      <w:r>
        <w:t>Alcohol null values and imputing it:</w:t>
      </w:r>
    </w:p>
    <w:p w14:paraId="4DE83759" w14:textId="77777777" w:rsidR="00DE4133" w:rsidRDefault="00DE4133" w:rsidP="00513466">
      <w:pPr>
        <w:tabs>
          <w:tab w:val="left" w:pos="720"/>
        </w:tabs>
        <w:ind w:left="720"/>
      </w:pPr>
    </w:p>
    <w:p w14:paraId="1C85D84E" w14:textId="7E3A3E08" w:rsidR="00DE4133" w:rsidRDefault="00DE4133" w:rsidP="00513466">
      <w:pPr>
        <w:tabs>
          <w:tab w:val="left" w:pos="720"/>
        </w:tabs>
        <w:ind w:left="720"/>
      </w:pPr>
      <w:r w:rsidRPr="00DE4133">
        <w:drawing>
          <wp:inline distT="0" distB="0" distL="0" distR="0" wp14:anchorId="01E51C0A" wp14:editId="70B22B76">
            <wp:extent cx="6171998" cy="2796540"/>
            <wp:effectExtent l="0" t="0" r="63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78300" cy="2799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B5F7" w14:textId="67D37E59" w:rsidR="00DE4133" w:rsidRDefault="00DE4133" w:rsidP="00513466">
      <w:pPr>
        <w:tabs>
          <w:tab w:val="left" w:pos="720"/>
        </w:tabs>
        <w:ind w:left="720"/>
      </w:pPr>
    </w:p>
    <w:p w14:paraId="0FDCAF46" w14:textId="77777777" w:rsidR="00BD23F5" w:rsidRDefault="00BD23F5" w:rsidP="00513466">
      <w:pPr>
        <w:tabs>
          <w:tab w:val="left" w:pos="720"/>
        </w:tabs>
        <w:ind w:left="720"/>
      </w:pPr>
    </w:p>
    <w:p w14:paraId="577EFE14" w14:textId="77777777" w:rsidR="00BD23F5" w:rsidRDefault="00BD23F5" w:rsidP="00513466">
      <w:pPr>
        <w:tabs>
          <w:tab w:val="left" w:pos="720"/>
        </w:tabs>
        <w:ind w:left="720"/>
      </w:pPr>
    </w:p>
    <w:p w14:paraId="43EA5673" w14:textId="77777777" w:rsidR="00BD23F5" w:rsidRDefault="00BD23F5" w:rsidP="00513466">
      <w:pPr>
        <w:tabs>
          <w:tab w:val="left" w:pos="720"/>
        </w:tabs>
        <w:ind w:left="720"/>
      </w:pPr>
    </w:p>
    <w:p w14:paraId="6B1BC106" w14:textId="77777777" w:rsidR="00BD23F5" w:rsidRDefault="00BD23F5" w:rsidP="00513466">
      <w:pPr>
        <w:tabs>
          <w:tab w:val="left" w:pos="720"/>
        </w:tabs>
        <w:ind w:left="720"/>
      </w:pPr>
    </w:p>
    <w:p w14:paraId="136B8599" w14:textId="77777777" w:rsidR="00BD23F5" w:rsidRDefault="00BD23F5" w:rsidP="00513466">
      <w:pPr>
        <w:tabs>
          <w:tab w:val="left" w:pos="720"/>
        </w:tabs>
        <w:ind w:left="720"/>
      </w:pPr>
    </w:p>
    <w:p w14:paraId="1CD097A2" w14:textId="77777777" w:rsidR="00BD23F5" w:rsidRDefault="00BD23F5" w:rsidP="00513466">
      <w:pPr>
        <w:tabs>
          <w:tab w:val="left" w:pos="720"/>
        </w:tabs>
        <w:ind w:left="720"/>
      </w:pPr>
    </w:p>
    <w:p w14:paraId="3D67235E" w14:textId="77777777" w:rsidR="00BD23F5" w:rsidRDefault="00BD23F5" w:rsidP="00513466">
      <w:pPr>
        <w:tabs>
          <w:tab w:val="left" w:pos="720"/>
        </w:tabs>
        <w:ind w:left="720"/>
      </w:pPr>
    </w:p>
    <w:p w14:paraId="6C2A1F5D" w14:textId="77777777" w:rsidR="00BD23F5" w:rsidRDefault="00BD23F5" w:rsidP="00513466">
      <w:pPr>
        <w:tabs>
          <w:tab w:val="left" w:pos="720"/>
        </w:tabs>
        <w:ind w:left="720"/>
      </w:pPr>
    </w:p>
    <w:p w14:paraId="178DE690" w14:textId="77777777" w:rsidR="00BD23F5" w:rsidRDefault="00BD23F5" w:rsidP="00513466">
      <w:pPr>
        <w:tabs>
          <w:tab w:val="left" w:pos="720"/>
        </w:tabs>
        <w:ind w:left="720"/>
      </w:pPr>
    </w:p>
    <w:p w14:paraId="6A90FED5" w14:textId="77777777" w:rsidR="00BD23F5" w:rsidRDefault="00BD23F5" w:rsidP="00513466">
      <w:pPr>
        <w:tabs>
          <w:tab w:val="left" w:pos="720"/>
        </w:tabs>
        <w:ind w:left="720"/>
      </w:pPr>
    </w:p>
    <w:p w14:paraId="5EF05015" w14:textId="77777777" w:rsidR="00BD23F5" w:rsidRDefault="00BD23F5" w:rsidP="00513466">
      <w:pPr>
        <w:tabs>
          <w:tab w:val="left" w:pos="720"/>
        </w:tabs>
        <w:ind w:left="720"/>
      </w:pPr>
    </w:p>
    <w:p w14:paraId="79BD2FC4" w14:textId="77777777" w:rsidR="00BD23F5" w:rsidRDefault="00BD23F5" w:rsidP="00513466">
      <w:pPr>
        <w:tabs>
          <w:tab w:val="left" w:pos="720"/>
        </w:tabs>
        <w:ind w:left="720"/>
      </w:pPr>
    </w:p>
    <w:p w14:paraId="1425C4FC" w14:textId="77777777" w:rsidR="00BD23F5" w:rsidRDefault="00BD23F5" w:rsidP="00513466">
      <w:pPr>
        <w:tabs>
          <w:tab w:val="left" w:pos="720"/>
        </w:tabs>
        <w:ind w:left="720"/>
      </w:pPr>
    </w:p>
    <w:p w14:paraId="37A31052" w14:textId="3E52B4E8" w:rsidR="00DE4133" w:rsidRDefault="00BD23F5" w:rsidP="00513466">
      <w:pPr>
        <w:tabs>
          <w:tab w:val="left" w:pos="720"/>
        </w:tabs>
        <w:ind w:left="720"/>
      </w:pPr>
      <w:r>
        <w:lastRenderedPageBreak/>
        <w:t>BMI n</w:t>
      </w:r>
      <w:r w:rsidR="00550BC0">
        <w:t xml:space="preserve">ull </w:t>
      </w:r>
      <w:proofErr w:type="gramStart"/>
      <w:r w:rsidR="00550BC0">
        <w:t>values</w:t>
      </w:r>
      <w:r>
        <w:t>:</w:t>
      </w:r>
      <w:r w:rsidR="00550BC0">
        <w:t>:</w:t>
      </w:r>
      <w:proofErr w:type="gramEnd"/>
    </w:p>
    <w:p w14:paraId="111F5779" w14:textId="7A6B8123" w:rsidR="00550BC0" w:rsidRDefault="00550BC0" w:rsidP="00513466">
      <w:pPr>
        <w:tabs>
          <w:tab w:val="left" w:pos="720"/>
        </w:tabs>
        <w:ind w:left="720"/>
      </w:pPr>
    </w:p>
    <w:p w14:paraId="09462729" w14:textId="732BDE4B" w:rsidR="00550BC0" w:rsidRDefault="00BD23F5" w:rsidP="00513466">
      <w:pPr>
        <w:tabs>
          <w:tab w:val="left" w:pos="720"/>
        </w:tabs>
        <w:ind w:left="720"/>
      </w:pPr>
      <w:r w:rsidRPr="00BD23F5">
        <w:drawing>
          <wp:inline distT="0" distB="0" distL="0" distR="0" wp14:anchorId="4D628EE1" wp14:editId="048EBE6C">
            <wp:extent cx="6057900" cy="303471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62877" cy="303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04CA" w14:textId="77777777" w:rsidR="003D0209" w:rsidRDefault="003D0209" w:rsidP="00513466">
      <w:pPr>
        <w:tabs>
          <w:tab w:val="left" w:pos="720"/>
        </w:tabs>
        <w:ind w:left="720"/>
      </w:pPr>
    </w:p>
    <w:p w14:paraId="74FBD1C3" w14:textId="3F0B861E" w:rsidR="00BD23F5" w:rsidRDefault="00BD23F5" w:rsidP="00513466">
      <w:pPr>
        <w:tabs>
          <w:tab w:val="left" w:pos="720"/>
        </w:tabs>
        <w:ind w:left="720"/>
      </w:pPr>
      <w:r>
        <w:t xml:space="preserve">Impute the total expenditure null </w:t>
      </w:r>
      <w:proofErr w:type="gramStart"/>
      <w:r>
        <w:t>values</w:t>
      </w:r>
      <w:proofErr w:type="gramEnd"/>
    </w:p>
    <w:p w14:paraId="165F231D" w14:textId="03C2578D" w:rsidR="00BD23F5" w:rsidRDefault="00BD23F5" w:rsidP="00513466">
      <w:pPr>
        <w:tabs>
          <w:tab w:val="left" w:pos="720"/>
        </w:tabs>
        <w:ind w:left="720"/>
      </w:pPr>
      <w:r>
        <w:t>Population null values and imputing it with mean</w:t>
      </w:r>
    </w:p>
    <w:p w14:paraId="0266C8BB" w14:textId="3C2F68C1" w:rsidR="00BD23F5" w:rsidRDefault="00BD23F5" w:rsidP="00513466">
      <w:pPr>
        <w:tabs>
          <w:tab w:val="left" w:pos="720"/>
        </w:tabs>
        <w:ind w:left="720"/>
      </w:pPr>
    </w:p>
    <w:p w14:paraId="01D27E26" w14:textId="4EABFE31" w:rsidR="00BD23F5" w:rsidRDefault="00BD23F5" w:rsidP="00513466">
      <w:pPr>
        <w:tabs>
          <w:tab w:val="left" w:pos="720"/>
        </w:tabs>
        <w:ind w:left="720"/>
      </w:pPr>
      <w:r w:rsidRPr="00BD23F5">
        <w:drawing>
          <wp:inline distT="0" distB="0" distL="0" distR="0" wp14:anchorId="433B55A0" wp14:editId="53E9E2BB">
            <wp:extent cx="6035040" cy="1336675"/>
            <wp:effectExtent l="0" t="0" r="381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41118" cy="1338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38AF9" w14:textId="35373EE3" w:rsidR="003D0209" w:rsidRDefault="003D0209" w:rsidP="00513466">
      <w:pPr>
        <w:tabs>
          <w:tab w:val="left" w:pos="720"/>
        </w:tabs>
        <w:ind w:left="720"/>
      </w:pPr>
    </w:p>
    <w:p w14:paraId="52BE5333" w14:textId="77777777" w:rsidR="003D0209" w:rsidRDefault="003D0209" w:rsidP="00513466">
      <w:pPr>
        <w:tabs>
          <w:tab w:val="left" w:pos="720"/>
        </w:tabs>
        <w:ind w:left="720"/>
      </w:pPr>
    </w:p>
    <w:p w14:paraId="64FF4CEC" w14:textId="77777777" w:rsidR="003D0209" w:rsidRDefault="003D0209" w:rsidP="00513466">
      <w:pPr>
        <w:tabs>
          <w:tab w:val="left" w:pos="720"/>
        </w:tabs>
        <w:ind w:left="720"/>
      </w:pPr>
    </w:p>
    <w:p w14:paraId="1FFAB918" w14:textId="77777777" w:rsidR="003D0209" w:rsidRDefault="003D0209" w:rsidP="00513466">
      <w:pPr>
        <w:tabs>
          <w:tab w:val="left" w:pos="720"/>
        </w:tabs>
        <w:ind w:left="720"/>
      </w:pPr>
    </w:p>
    <w:p w14:paraId="19CC206C" w14:textId="77777777" w:rsidR="003D0209" w:rsidRDefault="003D0209" w:rsidP="00513466">
      <w:pPr>
        <w:tabs>
          <w:tab w:val="left" w:pos="720"/>
        </w:tabs>
        <w:ind w:left="720"/>
      </w:pPr>
    </w:p>
    <w:p w14:paraId="16FFA4C9" w14:textId="77777777" w:rsidR="003D0209" w:rsidRDefault="003D0209" w:rsidP="00513466">
      <w:pPr>
        <w:tabs>
          <w:tab w:val="left" w:pos="720"/>
        </w:tabs>
        <w:ind w:left="720"/>
      </w:pPr>
    </w:p>
    <w:p w14:paraId="7F20FFB7" w14:textId="77777777" w:rsidR="003D0209" w:rsidRDefault="003D0209" w:rsidP="00513466">
      <w:pPr>
        <w:tabs>
          <w:tab w:val="left" w:pos="720"/>
        </w:tabs>
        <w:ind w:left="720"/>
      </w:pPr>
    </w:p>
    <w:p w14:paraId="653D9303" w14:textId="77777777" w:rsidR="003D0209" w:rsidRDefault="003D0209" w:rsidP="00513466">
      <w:pPr>
        <w:tabs>
          <w:tab w:val="left" w:pos="720"/>
        </w:tabs>
        <w:ind w:left="720"/>
      </w:pPr>
    </w:p>
    <w:p w14:paraId="0A3A8B78" w14:textId="77777777" w:rsidR="003D0209" w:rsidRDefault="003D0209" w:rsidP="00513466">
      <w:pPr>
        <w:tabs>
          <w:tab w:val="left" w:pos="720"/>
        </w:tabs>
        <w:ind w:left="720"/>
      </w:pPr>
    </w:p>
    <w:p w14:paraId="7AAB045A" w14:textId="77777777" w:rsidR="003D0209" w:rsidRDefault="003D0209" w:rsidP="00513466">
      <w:pPr>
        <w:tabs>
          <w:tab w:val="left" w:pos="720"/>
        </w:tabs>
        <w:ind w:left="720"/>
      </w:pPr>
    </w:p>
    <w:p w14:paraId="6F7C3B4B" w14:textId="77777777" w:rsidR="003D0209" w:rsidRDefault="003D0209" w:rsidP="00513466">
      <w:pPr>
        <w:tabs>
          <w:tab w:val="left" w:pos="720"/>
        </w:tabs>
        <w:ind w:left="720"/>
      </w:pPr>
    </w:p>
    <w:p w14:paraId="5172652E" w14:textId="77777777" w:rsidR="003D0209" w:rsidRDefault="003D0209" w:rsidP="00513466">
      <w:pPr>
        <w:tabs>
          <w:tab w:val="left" w:pos="720"/>
        </w:tabs>
        <w:ind w:left="720"/>
      </w:pPr>
    </w:p>
    <w:p w14:paraId="2470C88A" w14:textId="77777777" w:rsidR="003D0209" w:rsidRDefault="003D0209" w:rsidP="00513466">
      <w:pPr>
        <w:tabs>
          <w:tab w:val="left" w:pos="720"/>
        </w:tabs>
        <w:ind w:left="720"/>
      </w:pPr>
    </w:p>
    <w:p w14:paraId="0657AF63" w14:textId="77777777" w:rsidR="003D0209" w:rsidRDefault="003D0209" w:rsidP="00513466">
      <w:pPr>
        <w:tabs>
          <w:tab w:val="left" w:pos="720"/>
        </w:tabs>
        <w:ind w:left="720"/>
      </w:pPr>
    </w:p>
    <w:p w14:paraId="51521A4D" w14:textId="77777777" w:rsidR="003D0209" w:rsidRDefault="003D0209" w:rsidP="00513466">
      <w:pPr>
        <w:tabs>
          <w:tab w:val="left" w:pos="720"/>
        </w:tabs>
        <w:ind w:left="720"/>
      </w:pPr>
    </w:p>
    <w:p w14:paraId="6FEF0C63" w14:textId="77777777" w:rsidR="003D0209" w:rsidRDefault="003D0209" w:rsidP="00513466">
      <w:pPr>
        <w:tabs>
          <w:tab w:val="left" w:pos="720"/>
        </w:tabs>
        <w:ind w:left="720"/>
      </w:pPr>
    </w:p>
    <w:p w14:paraId="63B224B8" w14:textId="77777777" w:rsidR="003D0209" w:rsidRDefault="003D0209" w:rsidP="00513466">
      <w:pPr>
        <w:tabs>
          <w:tab w:val="left" w:pos="720"/>
        </w:tabs>
        <w:ind w:left="720"/>
      </w:pPr>
    </w:p>
    <w:p w14:paraId="2128218C" w14:textId="77777777" w:rsidR="003D0209" w:rsidRDefault="003D0209" w:rsidP="00513466">
      <w:pPr>
        <w:tabs>
          <w:tab w:val="left" w:pos="720"/>
        </w:tabs>
        <w:ind w:left="720"/>
      </w:pPr>
    </w:p>
    <w:p w14:paraId="2374486F" w14:textId="4437864D" w:rsidR="003D0209" w:rsidRDefault="003D0209" w:rsidP="00513466">
      <w:pPr>
        <w:tabs>
          <w:tab w:val="left" w:pos="720"/>
        </w:tabs>
        <w:ind w:left="720"/>
      </w:pPr>
      <w:r>
        <w:lastRenderedPageBreak/>
        <w:t>Removing the unnecessary columns and imputing it with mean</w:t>
      </w:r>
    </w:p>
    <w:p w14:paraId="213C4C58" w14:textId="2149A031" w:rsidR="003D0209" w:rsidRDefault="003D0209" w:rsidP="00513466">
      <w:pPr>
        <w:tabs>
          <w:tab w:val="left" w:pos="720"/>
        </w:tabs>
        <w:ind w:left="720"/>
      </w:pPr>
    </w:p>
    <w:p w14:paraId="20934893" w14:textId="690CCF4D" w:rsidR="003D0209" w:rsidRDefault="003D0209" w:rsidP="00513466">
      <w:pPr>
        <w:tabs>
          <w:tab w:val="left" w:pos="720"/>
        </w:tabs>
        <w:ind w:left="720"/>
      </w:pPr>
      <w:r w:rsidRPr="003D0209">
        <w:drawing>
          <wp:inline distT="0" distB="0" distL="0" distR="0" wp14:anchorId="69F37AE9" wp14:editId="266B30D9">
            <wp:extent cx="5699760" cy="5131519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5273" cy="513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9BEFA" w14:textId="78A035EA" w:rsidR="00D56DEA" w:rsidRDefault="00D56DEA" w:rsidP="00513466">
      <w:pPr>
        <w:tabs>
          <w:tab w:val="left" w:pos="720"/>
        </w:tabs>
        <w:ind w:left="720"/>
      </w:pPr>
    </w:p>
    <w:p w14:paraId="35413B95" w14:textId="7EBDAC89" w:rsidR="00D56DEA" w:rsidRDefault="00D56DEA" w:rsidP="00513466">
      <w:pPr>
        <w:tabs>
          <w:tab w:val="left" w:pos="720"/>
        </w:tabs>
        <w:ind w:left="720"/>
      </w:pPr>
      <w:r>
        <w:t xml:space="preserve">Above we can see that now we don’t have any null </w:t>
      </w:r>
      <w:proofErr w:type="gramStart"/>
      <w:r>
        <w:t>values</w:t>
      </w:r>
      <w:proofErr w:type="gramEnd"/>
    </w:p>
    <w:p w14:paraId="4D911069" w14:textId="1D613A4B" w:rsidR="00D56DEA" w:rsidRDefault="00D56DEA" w:rsidP="00513466">
      <w:pPr>
        <w:tabs>
          <w:tab w:val="left" w:pos="720"/>
        </w:tabs>
        <w:ind w:left="720"/>
      </w:pPr>
    </w:p>
    <w:p w14:paraId="6495492A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733069A0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792EB6A4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7583506F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4196514E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7DC27CBC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6B2A4BB3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2FE707A2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5F21A069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1BFEFF42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4D21CFB2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504D928A" w14:textId="77777777" w:rsidR="003F719F" w:rsidRDefault="003F719F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</w:p>
    <w:p w14:paraId="360613F5" w14:textId="4AFB8F80" w:rsidR="00D730A0" w:rsidRDefault="00D730A0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  <w:r w:rsidRPr="00655FCE">
        <w:rPr>
          <w:b/>
          <w:bCs/>
          <w:sz w:val="28"/>
          <w:szCs w:val="28"/>
          <w:u w:val="single"/>
        </w:rPr>
        <w:lastRenderedPageBreak/>
        <w:t>Data Visualizations:</w:t>
      </w:r>
    </w:p>
    <w:p w14:paraId="2FBCF366" w14:textId="36B31945" w:rsidR="003F719F" w:rsidRDefault="003F719F" w:rsidP="00513466">
      <w:pPr>
        <w:tabs>
          <w:tab w:val="left" w:pos="720"/>
        </w:tabs>
        <w:ind w:left="720"/>
        <w:rPr>
          <w:sz w:val="28"/>
          <w:szCs w:val="28"/>
        </w:rPr>
      </w:pPr>
    </w:p>
    <w:p w14:paraId="19EF748F" w14:textId="0E76712D" w:rsidR="00D730A0" w:rsidRPr="003F719F" w:rsidRDefault="003F719F" w:rsidP="003F719F">
      <w:pPr>
        <w:tabs>
          <w:tab w:val="left" w:pos="720"/>
        </w:tabs>
        <w:ind w:left="720"/>
      </w:pPr>
      <w:r>
        <w:t>Distribution of the response variables</w:t>
      </w:r>
    </w:p>
    <w:p w14:paraId="4584F37B" w14:textId="32FB6769" w:rsidR="00655FCE" w:rsidRDefault="003F719F" w:rsidP="00513466">
      <w:pPr>
        <w:tabs>
          <w:tab w:val="left" w:pos="720"/>
        </w:tabs>
        <w:ind w:left="720"/>
      </w:pPr>
      <w:r w:rsidRPr="003F719F">
        <w:drawing>
          <wp:inline distT="0" distB="0" distL="0" distR="0" wp14:anchorId="4DF21BCE" wp14:editId="5623B59F">
            <wp:extent cx="5402580" cy="3850842"/>
            <wp:effectExtent l="0" t="0" r="7620" b="0"/>
            <wp:docPr id="11" name="Picture 1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hist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7990" cy="3861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E808" w14:textId="0AE0CAEF" w:rsidR="007A6B26" w:rsidRPr="00655FCE" w:rsidRDefault="007A6B26" w:rsidP="00513466">
      <w:pPr>
        <w:tabs>
          <w:tab w:val="left" w:pos="720"/>
        </w:tabs>
        <w:ind w:left="720"/>
      </w:pPr>
      <w:r>
        <w:t xml:space="preserve">Grouping the data based on status and avg life </w:t>
      </w:r>
      <w:proofErr w:type="gramStart"/>
      <w:r>
        <w:t>expectancy</w:t>
      </w:r>
      <w:proofErr w:type="gramEnd"/>
      <w:r>
        <w:t xml:space="preserve"> </w:t>
      </w:r>
    </w:p>
    <w:p w14:paraId="3929171B" w14:textId="197A9C75" w:rsidR="00D730A0" w:rsidRDefault="00D730A0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0FD0EDAD" w14:textId="53BB98D8" w:rsidR="003F719F" w:rsidRDefault="007A6B26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  <w:r w:rsidRPr="007A6B26">
        <w:rPr>
          <w:b/>
          <w:bCs/>
          <w:sz w:val="28"/>
          <w:szCs w:val="28"/>
        </w:rPr>
        <w:drawing>
          <wp:inline distT="0" distB="0" distL="0" distR="0" wp14:anchorId="335ACAAA" wp14:editId="57E670C5">
            <wp:extent cx="5212080" cy="3656687"/>
            <wp:effectExtent l="0" t="0" r="7620" b="127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365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788C" w14:textId="06E8677E" w:rsidR="007A61E2" w:rsidRPr="007A61E2" w:rsidRDefault="007A61E2" w:rsidP="00513466">
      <w:pPr>
        <w:tabs>
          <w:tab w:val="left" w:pos="720"/>
        </w:tabs>
        <w:ind w:left="720"/>
      </w:pPr>
      <w:r>
        <w:lastRenderedPageBreak/>
        <w:t xml:space="preserve">Boxplot grouped by country life </w:t>
      </w:r>
      <w:proofErr w:type="gramStart"/>
      <w:r>
        <w:t>expectancy</w:t>
      </w:r>
      <w:proofErr w:type="gramEnd"/>
    </w:p>
    <w:p w14:paraId="78848DDF" w14:textId="6365EEE4" w:rsidR="007A61E2" w:rsidRDefault="007A61E2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  <w:r w:rsidRPr="007A61E2">
        <w:rPr>
          <w:b/>
          <w:bCs/>
          <w:sz w:val="28"/>
          <w:szCs w:val="28"/>
        </w:rPr>
        <w:drawing>
          <wp:inline distT="0" distB="0" distL="0" distR="0" wp14:anchorId="10C9DB7A" wp14:editId="27542D98">
            <wp:extent cx="6050280" cy="3817269"/>
            <wp:effectExtent l="0" t="0" r="7620" b="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60269" cy="382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A9664" w14:textId="1586AD08" w:rsidR="007A61E2" w:rsidRDefault="007A61E2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6AA8D050" w14:textId="5BB6962C" w:rsidR="006318DF" w:rsidRPr="00D75122" w:rsidRDefault="00D75122" w:rsidP="00513466">
      <w:pPr>
        <w:tabs>
          <w:tab w:val="left" w:pos="720"/>
        </w:tabs>
        <w:ind w:left="720"/>
      </w:pPr>
      <w:r>
        <w:t>Plotting the graph for the below four countries and grouping it with mean</w:t>
      </w:r>
    </w:p>
    <w:p w14:paraId="248E7C35" w14:textId="5C8A705B" w:rsidR="006318DF" w:rsidRDefault="006318DF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  <w:r w:rsidRPr="006318DF">
        <w:rPr>
          <w:b/>
          <w:bCs/>
          <w:sz w:val="28"/>
          <w:szCs w:val="28"/>
        </w:rPr>
        <w:drawing>
          <wp:inline distT="0" distB="0" distL="0" distR="0" wp14:anchorId="7267DB6F" wp14:editId="0CFB4E6E">
            <wp:extent cx="6167811" cy="1760220"/>
            <wp:effectExtent l="0" t="0" r="4445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7220" cy="176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33F1" w14:textId="35F3AB18" w:rsidR="00FF1066" w:rsidRDefault="00FF1066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5FF77A8E" w14:textId="34257453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1BEC6CB8" w14:textId="58139D25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0380672B" w14:textId="70027E1D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2AACFFCB" w14:textId="49DDDFE5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5FE3232A" w14:textId="27C8ED55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62459F02" w14:textId="23F1F45B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14381EBA" w14:textId="47FF8CFA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31D030A2" w14:textId="1AE67A37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16EB4EC6" w14:textId="5C39BDA5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2E2D5A3B" w14:textId="1CEB4381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08897CF0" w14:textId="1D8ACB32" w:rsidR="00397E7A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70A205FE" w14:textId="0A723FB8" w:rsidR="00397E7A" w:rsidRPr="00397E7A" w:rsidRDefault="00397E7A" w:rsidP="00513466">
      <w:pPr>
        <w:tabs>
          <w:tab w:val="left" w:pos="720"/>
        </w:tabs>
        <w:ind w:left="720"/>
      </w:pPr>
      <w:r>
        <w:lastRenderedPageBreak/>
        <w:t>Plotting a bar graph where we group data by each year</w:t>
      </w:r>
      <w:r w:rsidR="007B0C7B">
        <w:t xml:space="preserve"> </w:t>
      </w:r>
    </w:p>
    <w:p w14:paraId="1D7F7D2F" w14:textId="535A4F8F" w:rsidR="00FF1066" w:rsidRDefault="00397E7A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  <w:r w:rsidRPr="00397E7A">
        <w:rPr>
          <w:b/>
          <w:bCs/>
          <w:sz w:val="28"/>
          <w:szCs w:val="28"/>
        </w:rPr>
        <w:drawing>
          <wp:inline distT="0" distB="0" distL="0" distR="0" wp14:anchorId="10EC4F60" wp14:editId="77EB1B63">
            <wp:extent cx="5981700" cy="3654346"/>
            <wp:effectExtent l="0" t="0" r="0" b="3810"/>
            <wp:docPr id="16" name="Picture 1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0388" cy="365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4ED8F" w14:textId="5FFA4747" w:rsidR="00C755BC" w:rsidRPr="00C755BC" w:rsidRDefault="00C755BC" w:rsidP="00513466">
      <w:pPr>
        <w:tabs>
          <w:tab w:val="left" w:pos="720"/>
        </w:tabs>
        <w:ind w:left="720"/>
      </w:pPr>
      <w:r>
        <w:t>Finding a covariance and plotting a heatmap among variables</w:t>
      </w:r>
    </w:p>
    <w:p w14:paraId="5F58B364" w14:textId="77777777" w:rsidR="00C755BC" w:rsidRDefault="00C755BC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</w:p>
    <w:p w14:paraId="58E86685" w14:textId="1F8D61F6" w:rsidR="00C755BC" w:rsidRDefault="00C755BC" w:rsidP="00513466">
      <w:pPr>
        <w:tabs>
          <w:tab w:val="left" w:pos="720"/>
        </w:tabs>
        <w:ind w:left="720"/>
        <w:rPr>
          <w:b/>
          <w:bCs/>
          <w:sz w:val="28"/>
          <w:szCs w:val="28"/>
        </w:rPr>
      </w:pPr>
      <w:r w:rsidRPr="00C755BC">
        <w:rPr>
          <w:b/>
          <w:bCs/>
          <w:sz w:val="28"/>
          <w:szCs w:val="28"/>
        </w:rPr>
        <w:drawing>
          <wp:inline distT="0" distB="0" distL="0" distR="0" wp14:anchorId="7FF7D9BA" wp14:editId="0CD04AB2">
            <wp:extent cx="5295900" cy="4318033"/>
            <wp:effectExtent l="0" t="0" r="0" b="6350"/>
            <wp:docPr id="17" name="Picture 17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4318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3D4D1" w14:textId="7AA5D5FD" w:rsidR="00C755BC" w:rsidRDefault="005C2F77" w:rsidP="00513466">
      <w:pPr>
        <w:tabs>
          <w:tab w:val="left" w:pos="720"/>
        </w:tabs>
        <w:ind w:left="720"/>
        <w:rPr>
          <w:b/>
          <w:bCs/>
          <w:sz w:val="28"/>
          <w:szCs w:val="28"/>
          <w:u w:val="single"/>
        </w:rPr>
      </w:pPr>
      <w:r w:rsidRPr="005C2F77">
        <w:rPr>
          <w:b/>
          <w:bCs/>
          <w:sz w:val="28"/>
          <w:szCs w:val="28"/>
          <w:u w:val="single"/>
        </w:rPr>
        <w:lastRenderedPageBreak/>
        <w:t>Outliers:</w:t>
      </w:r>
    </w:p>
    <w:p w14:paraId="470F5394" w14:textId="6674F40A" w:rsidR="005C2F77" w:rsidRDefault="005C2F77" w:rsidP="00513466">
      <w:pPr>
        <w:tabs>
          <w:tab w:val="left" w:pos="720"/>
        </w:tabs>
        <w:ind w:left="720"/>
      </w:pPr>
    </w:p>
    <w:p w14:paraId="2FC3087D" w14:textId="0B8B385F" w:rsidR="00754302" w:rsidRDefault="00754302" w:rsidP="00513466">
      <w:pPr>
        <w:tabs>
          <w:tab w:val="left" w:pos="720"/>
        </w:tabs>
        <w:ind w:left="720"/>
      </w:pPr>
      <w:r w:rsidRPr="00754302">
        <w:drawing>
          <wp:inline distT="0" distB="0" distL="0" distR="0" wp14:anchorId="40F339CE" wp14:editId="14FBCE82">
            <wp:extent cx="4709160" cy="2272937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17562" cy="227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E5279" w14:textId="15AEF47B" w:rsidR="00754302" w:rsidRDefault="00754302" w:rsidP="00513466">
      <w:pPr>
        <w:tabs>
          <w:tab w:val="left" w:pos="720"/>
        </w:tabs>
        <w:ind w:left="720"/>
      </w:pPr>
    </w:p>
    <w:p w14:paraId="73E5C45C" w14:textId="530F2D94" w:rsidR="00754302" w:rsidRDefault="00754302" w:rsidP="00513466">
      <w:pPr>
        <w:tabs>
          <w:tab w:val="left" w:pos="720"/>
        </w:tabs>
        <w:ind w:left="720"/>
      </w:pPr>
      <w:r w:rsidRPr="00754302">
        <w:drawing>
          <wp:inline distT="0" distB="0" distL="0" distR="0" wp14:anchorId="7C3ECFF8" wp14:editId="63A0FCAE">
            <wp:extent cx="4823460" cy="2649220"/>
            <wp:effectExtent l="0" t="0" r="0" b="0"/>
            <wp:docPr id="19" name="Picture 1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box and whiske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39860" cy="265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6421" w14:textId="77777777" w:rsidR="00754302" w:rsidRDefault="00754302" w:rsidP="00513466">
      <w:pPr>
        <w:tabs>
          <w:tab w:val="left" w:pos="720"/>
        </w:tabs>
        <w:ind w:left="720"/>
      </w:pPr>
    </w:p>
    <w:p w14:paraId="2F906EE1" w14:textId="7A71A47D" w:rsidR="00754302" w:rsidRPr="005C2F77" w:rsidRDefault="00754302" w:rsidP="00513466">
      <w:pPr>
        <w:tabs>
          <w:tab w:val="left" w:pos="720"/>
        </w:tabs>
        <w:ind w:left="720"/>
      </w:pPr>
      <w:r w:rsidRPr="00754302">
        <w:drawing>
          <wp:inline distT="0" distB="0" distL="0" distR="0" wp14:anchorId="74C049C4" wp14:editId="1BB2F1BD">
            <wp:extent cx="4823460" cy="2602865"/>
            <wp:effectExtent l="0" t="0" r="0" b="6985"/>
            <wp:docPr id="20" name="Picture 2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box and whisker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35441" cy="260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4302" w:rsidRPr="005C2F77" w:rsidSect="007A3C9D">
      <w:headerReference w:type="default" r:id="rId28"/>
      <w:footnotePr>
        <w:numFmt w:val="chicago"/>
      </w:footnotePr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A3194" w14:textId="77777777" w:rsidR="00F2500C" w:rsidRDefault="00F2500C" w:rsidP="00430AC0">
      <w:pPr>
        <w:pStyle w:val="PlainText"/>
      </w:pPr>
      <w:r>
        <w:separator/>
      </w:r>
    </w:p>
  </w:endnote>
  <w:endnote w:type="continuationSeparator" w:id="0">
    <w:p w14:paraId="1C8F5C8B" w14:textId="77777777" w:rsidR="00F2500C" w:rsidRDefault="00F2500C" w:rsidP="00430AC0">
      <w:pPr>
        <w:pStyle w:val="Plai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E7B07" w14:textId="77777777" w:rsidR="00F2500C" w:rsidRDefault="00F2500C" w:rsidP="00430AC0">
      <w:pPr>
        <w:pStyle w:val="PlainText"/>
      </w:pPr>
      <w:r>
        <w:separator/>
      </w:r>
    </w:p>
  </w:footnote>
  <w:footnote w:type="continuationSeparator" w:id="0">
    <w:p w14:paraId="2DA84E3F" w14:textId="77777777" w:rsidR="00F2500C" w:rsidRDefault="00F2500C" w:rsidP="00430AC0">
      <w:pPr>
        <w:pStyle w:val="Plai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4607" w14:textId="77777777" w:rsidR="000C790B" w:rsidRPr="00FA5AFE" w:rsidRDefault="000678DA" w:rsidP="00430AC0">
    <w:pPr>
      <w:pStyle w:val="PlainText"/>
      <w:rPr>
        <w:rFonts w:ascii="Garamond" w:hAnsi="Garamond"/>
        <w:i/>
      </w:rPr>
    </w:pPr>
    <w:r>
      <w:rPr>
        <w:rFonts w:ascii="Garamond" w:hAnsi="Garamond"/>
        <w:i/>
      </w:rPr>
      <w:t xml:space="preserve">IE </w:t>
    </w:r>
    <w:r w:rsidR="002C490D">
      <w:rPr>
        <w:rFonts w:ascii="Garamond" w:hAnsi="Garamond"/>
        <w:i/>
      </w:rPr>
      <w:t>7275</w:t>
    </w:r>
    <w:r>
      <w:rPr>
        <w:rFonts w:ascii="Garamond" w:hAnsi="Garamond"/>
        <w:i/>
      </w:rPr>
      <w:t xml:space="preserve">: </w:t>
    </w:r>
    <w:r w:rsidR="00B96D7C">
      <w:rPr>
        <w:rFonts w:ascii="Garamond" w:hAnsi="Garamond"/>
        <w:i/>
      </w:rPr>
      <w:t xml:space="preserve">Data Mining </w:t>
    </w:r>
    <w:r w:rsidR="002C490D">
      <w:rPr>
        <w:rFonts w:ascii="Garamond" w:hAnsi="Garamond"/>
        <w:i/>
      </w:rPr>
      <w:t>in</w:t>
    </w:r>
    <w:r w:rsidR="00B96D7C">
      <w:rPr>
        <w:rFonts w:ascii="Garamond" w:hAnsi="Garamond"/>
        <w:i/>
      </w:rPr>
      <w:t xml:space="preserve">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43B08"/>
    <w:multiLevelType w:val="hybridMultilevel"/>
    <w:tmpl w:val="D2D82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F3DD9"/>
    <w:multiLevelType w:val="hybridMultilevel"/>
    <w:tmpl w:val="C02E4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B256E"/>
    <w:multiLevelType w:val="hybridMultilevel"/>
    <w:tmpl w:val="3D565B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A15BA9"/>
    <w:multiLevelType w:val="hybridMultilevel"/>
    <w:tmpl w:val="7158B9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3210329"/>
    <w:multiLevelType w:val="singleLevel"/>
    <w:tmpl w:val="D938B336"/>
    <w:lvl w:ilvl="0">
      <w:start w:val="1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</w:abstractNum>
  <w:abstractNum w:abstractNumId="5" w15:restartNumberingAfterBreak="0">
    <w:nsid w:val="61845973"/>
    <w:multiLevelType w:val="multilevel"/>
    <w:tmpl w:val="BC5EE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65F6F4C"/>
    <w:multiLevelType w:val="hybridMultilevel"/>
    <w:tmpl w:val="4C62ACB6"/>
    <w:lvl w:ilvl="0" w:tplc="727C78E6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1949247">
    <w:abstractNumId w:val="4"/>
  </w:num>
  <w:num w:numId="2" w16cid:durableId="1796950461">
    <w:abstractNumId w:val="5"/>
  </w:num>
  <w:num w:numId="3" w16cid:durableId="987511515">
    <w:abstractNumId w:val="3"/>
  </w:num>
  <w:num w:numId="4" w16cid:durableId="619843213">
    <w:abstractNumId w:val="1"/>
  </w:num>
  <w:num w:numId="5" w16cid:durableId="1187326347">
    <w:abstractNumId w:val="0"/>
  </w:num>
  <w:num w:numId="6" w16cid:durableId="258954988">
    <w:abstractNumId w:val="6"/>
  </w:num>
  <w:num w:numId="7" w16cid:durableId="947005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LM0NTU3tjA0NDFR0lEKTi0uzszPAykwqQUAkuYYYSwAAAA="/>
  </w:docVars>
  <w:rsids>
    <w:rsidRoot w:val="002F06C2"/>
    <w:rsid w:val="00006EFC"/>
    <w:rsid w:val="0001101A"/>
    <w:rsid w:val="00020D79"/>
    <w:rsid w:val="000211DB"/>
    <w:rsid w:val="00060D31"/>
    <w:rsid w:val="000678DA"/>
    <w:rsid w:val="000939E3"/>
    <w:rsid w:val="000C6901"/>
    <w:rsid w:val="000C790B"/>
    <w:rsid w:val="000D683C"/>
    <w:rsid w:val="000E0B5D"/>
    <w:rsid w:val="001046D9"/>
    <w:rsid w:val="00105B22"/>
    <w:rsid w:val="0014176A"/>
    <w:rsid w:val="0014520E"/>
    <w:rsid w:val="001622A9"/>
    <w:rsid w:val="001637E3"/>
    <w:rsid w:val="0016386F"/>
    <w:rsid w:val="001A4C4D"/>
    <w:rsid w:val="001C00FF"/>
    <w:rsid w:val="001F5C27"/>
    <w:rsid w:val="001F7EEC"/>
    <w:rsid w:val="00211494"/>
    <w:rsid w:val="00227C26"/>
    <w:rsid w:val="0024749D"/>
    <w:rsid w:val="00270187"/>
    <w:rsid w:val="002707A8"/>
    <w:rsid w:val="002B620E"/>
    <w:rsid w:val="002C15D1"/>
    <w:rsid w:val="002C2C75"/>
    <w:rsid w:val="002C490D"/>
    <w:rsid w:val="002D07BA"/>
    <w:rsid w:val="002E18B5"/>
    <w:rsid w:val="002F06C2"/>
    <w:rsid w:val="003004F1"/>
    <w:rsid w:val="00301A40"/>
    <w:rsid w:val="00321601"/>
    <w:rsid w:val="00355773"/>
    <w:rsid w:val="00355C28"/>
    <w:rsid w:val="00356077"/>
    <w:rsid w:val="00357392"/>
    <w:rsid w:val="00397E7A"/>
    <w:rsid w:val="003B03BE"/>
    <w:rsid w:val="003D0209"/>
    <w:rsid w:val="003D3EB5"/>
    <w:rsid w:val="003E161A"/>
    <w:rsid w:val="003E7BC0"/>
    <w:rsid w:val="003F12D7"/>
    <w:rsid w:val="003F719F"/>
    <w:rsid w:val="004009D7"/>
    <w:rsid w:val="00401E13"/>
    <w:rsid w:val="004130FD"/>
    <w:rsid w:val="00420677"/>
    <w:rsid w:val="00430AC0"/>
    <w:rsid w:val="00430B12"/>
    <w:rsid w:val="00435B93"/>
    <w:rsid w:val="0045348A"/>
    <w:rsid w:val="0045411F"/>
    <w:rsid w:val="00455805"/>
    <w:rsid w:val="0045582E"/>
    <w:rsid w:val="004624EF"/>
    <w:rsid w:val="004756DC"/>
    <w:rsid w:val="004861BA"/>
    <w:rsid w:val="004A3187"/>
    <w:rsid w:val="004E73CE"/>
    <w:rsid w:val="004F0793"/>
    <w:rsid w:val="004F66BF"/>
    <w:rsid w:val="00507D36"/>
    <w:rsid w:val="00513466"/>
    <w:rsid w:val="00532007"/>
    <w:rsid w:val="00534B62"/>
    <w:rsid w:val="00550BC0"/>
    <w:rsid w:val="0055457D"/>
    <w:rsid w:val="005C2F77"/>
    <w:rsid w:val="005D0FF3"/>
    <w:rsid w:val="005E6532"/>
    <w:rsid w:val="005E65DB"/>
    <w:rsid w:val="005F0372"/>
    <w:rsid w:val="005F0853"/>
    <w:rsid w:val="006210ED"/>
    <w:rsid w:val="0062427A"/>
    <w:rsid w:val="006318DF"/>
    <w:rsid w:val="0064101C"/>
    <w:rsid w:val="00655FCE"/>
    <w:rsid w:val="00682B6D"/>
    <w:rsid w:val="00683182"/>
    <w:rsid w:val="006A0F44"/>
    <w:rsid w:val="006A111D"/>
    <w:rsid w:val="006C289D"/>
    <w:rsid w:val="006E231E"/>
    <w:rsid w:val="007330DE"/>
    <w:rsid w:val="00733C8D"/>
    <w:rsid w:val="007410FD"/>
    <w:rsid w:val="00754302"/>
    <w:rsid w:val="00755470"/>
    <w:rsid w:val="00796F8D"/>
    <w:rsid w:val="007A3C9D"/>
    <w:rsid w:val="007A61E2"/>
    <w:rsid w:val="007A6B26"/>
    <w:rsid w:val="007B0C7B"/>
    <w:rsid w:val="007C0B53"/>
    <w:rsid w:val="007D40FA"/>
    <w:rsid w:val="007E3DA3"/>
    <w:rsid w:val="007F1D7C"/>
    <w:rsid w:val="00804961"/>
    <w:rsid w:val="00823EE7"/>
    <w:rsid w:val="0083196A"/>
    <w:rsid w:val="008417BB"/>
    <w:rsid w:val="0084525F"/>
    <w:rsid w:val="00846874"/>
    <w:rsid w:val="00860460"/>
    <w:rsid w:val="008645F8"/>
    <w:rsid w:val="00865526"/>
    <w:rsid w:val="00883557"/>
    <w:rsid w:val="00886FCE"/>
    <w:rsid w:val="008905D4"/>
    <w:rsid w:val="00895963"/>
    <w:rsid w:val="008A42B8"/>
    <w:rsid w:val="008B18D5"/>
    <w:rsid w:val="008D778A"/>
    <w:rsid w:val="008F26F4"/>
    <w:rsid w:val="008F5BAA"/>
    <w:rsid w:val="00906607"/>
    <w:rsid w:val="00924A59"/>
    <w:rsid w:val="0092530A"/>
    <w:rsid w:val="00930BD1"/>
    <w:rsid w:val="00942D2E"/>
    <w:rsid w:val="00954C80"/>
    <w:rsid w:val="00971F54"/>
    <w:rsid w:val="009B3110"/>
    <w:rsid w:val="009D7D3E"/>
    <w:rsid w:val="009E5A61"/>
    <w:rsid w:val="009F1C49"/>
    <w:rsid w:val="009F4A42"/>
    <w:rsid w:val="00A276C2"/>
    <w:rsid w:val="00A3555A"/>
    <w:rsid w:val="00A66106"/>
    <w:rsid w:val="00A71B7D"/>
    <w:rsid w:val="00A92E8C"/>
    <w:rsid w:val="00A94490"/>
    <w:rsid w:val="00AB1500"/>
    <w:rsid w:val="00AD5F4A"/>
    <w:rsid w:val="00AF48EE"/>
    <w:rsid w:val="00B166C3"/>
    <w:rsid w:val="00B2270E"/>
    <w:rsid w:val="00B52A77"/>
    <w:rsid w:val="00B64494"/>
    <w:rsid w:val="00B64F80"/>
    <w:rsid w:val="00B67AE6"/>
    <w:rsid w:val="00B96D7C"/>
    <w:rsid w:val="00BA5897"/>
    <w:rsid w:val="00BA7DA5"/>
    <w:rsid w:val="00BB2C3B"/>
    <w:rsid w:val="00BC1B97"/>
    <w:rsid w:val="00BD23F5"/>
    <w:rsid w:val="00C479BE"/>
    <w:rsid w:val="00C659DD"/>
    <w:rsid w:val="00C722E4"/>
    <w:rsid w:val="00C755BC"/>
    <w:rsid w:val="00C913C3"/>
    <w:rsid w:val="00C919C1"/>
    <w:rsid w:val="00C9292F"/>
    <w:rsid w:val="00CD51EF"/>
    <w:rsid w:val="00CD7686"/>
    <w:rsid w:val="00CE023F"/>
    <w:rsid w:val="00CE21BC"/>
    <w:rsid w:val="00CF05E7"/>
    <w:rsid w:val="00CF0DE1"/>
    <w:rsid w:val="00D346CC"/>
    <w:rsid w:val="00D35777"/>
    <w:rsid w:val="00D56DEA"/>
    <w:rsid w:val="00D730A0"/>
    <w:rsid w:val="00D73E5B"/>
    <w:rsid w:val="00D75122"/>
    <w:rsid w:val="00D76948"/>
    <w:rsid w:val="00D9520E"/>
    <w:rsid w:val="00DA6937"/>
    <w:rsid w:val="00DC50D3"/>
    <w:rsid w:val="00DD3AAB"/>
    <w:rsid w:val="00DD5437"/>
    <w:rsid w:val="00DE4133"/>
    <w:rsid w:val="00DF2489"/>
    <w:rsid w:val="00DF28A9"/>
    <w:rsid w:val="00DF2F8A"/>
    <w:rsid w:val="00E079FA"/>
    <w:rsid w:val="00E106D4"/>
    <w:rsid w:val="00E21195"/>
    <w:rsid w:val="00E30A48"/>
    <w:rsid w:val="00E429C7"/>
    <w:rsid w:val="00E62B06"/>
    <w:rsid w:val="00E91064"/>
    <w:rsid w:val="00E93176"/>
    <w:rsid w:val="00EF1B0D"/>
    <w:rsid w:val="00EF2BAA"/>
    <w:rsid w:val="00EF462B"/>
    <w:rsid w:val="00F03B4B"/>
    <w:rsid w:val="00F078CF"/>
    <w:rsid w:val="00F15D77"/>
    <w:rsid w:val="00F2500C"/>
    <w:rsid w:val="00F342FA"/>
    <w:rsid w:val="00F520A5"/>
    <w:rsid w:val="00F54605"/>
    <w:rsid w:val="00F76E61"/>
    <w:rsid w:val="00F96E37"/>
    <w:rsid w:val="00FA1066"/>
    <w:rsid w:val="00FA5AFE"/>
    <w:rsid w:val="00FB423F"/>
    <w:rsid w:val="00FB5112"/>
    <w:rsid w:val="00FF1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3045E8"/>
  <w15:docId w15:val="{1096BC59-2F44-4D0D-96E5-A54F00894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B06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92530A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430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30AC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30AC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14176A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227C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7C26"/>
    <w:rPr>
      <w:lang w:eastAsia="ko-KR"/>
    </w:rPr>
  </w:style>
  <w:style w:type="character" w:styleId="FootnoteReference">
    <w:name w:val="footnote reference"/>
    <w:basedOn w:val="DefaultParagraphFont"/>
    <w:rsid w:val="00227C26"/>
    <w:rPr>
      <w:vertAlign w:val="superscript"/>
    </w:rPr>
  </w:style>
  <w:style w:type="character" w:customStyle="1" w:styleId="PlainTextChar">
    <w:name w:val="Plain Text Char"/>
    <w:basedOn w:val="DefaultParagraphFont"/>
    <w:link w:val="PlainText"/>
    <w:rsid w:val="00A92E8C"/>
    <w:rPr>
      <w:rFonts w:ascii="Courier New" w:hAnsi="Courier New" w:cs="Courier New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430B1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0B12"/>
    <w:pPr>
      <w:spacing w:before="100" w:beforeAutospacing="1" w:after="100" w:afterAutospacing="1"/>
    </w:pPr>
    <w:rPr>
      <w:rFonts w:eastAsia="Times New Roman"/>
      <w:lang w:val="en-IN" w:eastAsia="en-IN"/>
    </w:rPr>
  </w:style>
  <w:style w:type="paragraph" w:styleId="ListParagraph">
    <w:name w:val="List Paragraph"/>
    <w:basedOn w:val="Normal"/>
    <w:uiPriority w:val="34"/>
    <w:qFormat/>
    <w:rsid w:val="00AD5F4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3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buri.sai@northeastern.edu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www.kaggle.com/code/philbowman212/life-expectancy-exploratory-data-analysis/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mailto:srinivas.pra@northeastern.edu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ABC78-1A5E-47C0-AC4C-84143A0D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0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PROCESSES</vt:lpstr>
    </vt:vector>
  </TitlesOfParts>
  <Company>Northeastern University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PROCESSES</dc:title>
  <dc:subject/>
  <dc:creator>s.kamarthi</dc:creator>
  <cp:keywords/>
  <dc:description/>
  <cp:lastModifiedBy>Sai Varun Kumar Namburi</cp:lastModifiedBy>
  <cp:revision>26</cp:revision>
  <cp:lastPrinted>2007-09-05T12:39:00Z</cp:lastPrinted>
  <dcterms:created xsi:type="dcterms:W3CDTF">2023-03-04T16:43:00Z</dcterms:created>
  <dcterms:modified xsi:type="dcterms:W3CDTF">2023-03-04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1464595eca2d77382737c19ad3138267fd4b8cbeb6d0c4fbad447d4d677f6a</vt:lpwstr>
  </property>
</Properties>
</file>